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PlainTable32"/>
        <w:tblW w:w="876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24"/>
        <w:gridCol w:w="4544"/>
      </w:tblGrid>
      <w:tr w:rsidR="00F73222" w:rsidRPr="00F87D75" w14:paraId="3F5CE68E" w14:textId="77777777" w:rsidTr="00AF7F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768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</w:tcPr>
          <w:p w14:paraId="2AA674D4" w14:textId="712FC0E8" w:rsidR="00F73222" w:rsidRPr="00F87D75" w:rsidRDefault="00EC72FE" w:rsidP="00EC72FE">
            <w:pPr>
              <w:spacing w:line="480" w:lineRule="auto"/>
              <w:jc w:val="center"/>
              <w:rPr>
                <w:rFonts w:ascii="Arial" w:eastAsia="Calibri" w:hAnsi="Arial" w:cs="Arial"/>
                <w:sz w:val="16"/>
                <w:szCs w:val="16"/>
              </w:rPr>
            </w:pPr>
            <w:bookmarkStart w:id="0" w:name="_GoBack"/>
            <w:bookmarkEnd w:id="0"/>
            <w:r>
              <w:rPr>
                <w:rFonts w:ascii="Arial" w:eastAsia="Calibri" w:hAnsi="Arial" w:cs="Arial"/>
                <w:sz w:val="16"/>
                <w:szCs w:val="16"/>
              </w:rPr>
              <w:t>SUPPLEMENTARY TABLE. ICD 10 CODE</w:t>
            </w:r>
            <w:r w:rsidR="00036FB7">
              <w:rPr>
                <w:rFonts w:ascii="Arial" w:eastAsia="Calibri" w:hAnsi="Arial" w:cs="Arial"/>
                <w:sz w:val="16"/>
                <w:szCs w:val="16"/>
              </w:rPr>
              <w:t xml:space="preserve"> Groups</w:t>
            </w:r>
            <w:r>
              <w:rPr>
                <w:rFonts w:ascii="Arial" w:eastAsia="Calibri" w:hAnsi="Arial" w:cs="Arial"/>
                <w:sz w:val="16"/>
                <w:szCs w:val="16"/>
              </w:rPr>
              <w:t xml:space="preserve"> FOR ADDICTION AND MENTAL HEALTH COMORBIDITIES</w:t>
            </w:r>
          </w:p>
        </w:tc>
      </w:tr>
      <w:tr w:rsidR="00F73222" w:rsidRPr="00F87D75" w14:paraId="70570CD0" w14:textId="77777777" w:rsidTr="00AF7F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A05AF59" w14:textId="3D2A1AB2" w:rsidR="00F73222" w:rsidRPr="00036FB7" w:rsidRDefault="00AF7F67" w:rsidP="00AF7F67">
            <w:pPr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  <w:t>Diagnoses Group Description</w:t>
            </w:r>
          </w:p>
        </w:tc>
        <w:tc>
          <w:tcPr>
            <w:tcW w:w="454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724DA65" w14:textId="63CDC9E9" w:rsidR="00F73222" w:rsidRPr="00036FB7" w:rsidRDefault="00AF7F67" w:rsidP="00036F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n-US"/>
              </w:rPr>
              <w:t>ICD 10 CODE GROUP</w:t>
            </w:r>
          </w:p>
        </w:tc>
      </w:tr>
      <w:tr w:rsidR="00AF7F67" w:rsidRPr="00EC72FE" w14:paraId="46FA657D" w14:textId="77777777" w:rsidTr="00AF7F6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12FA056" w14:textId="7A0A9C84" w:rsidR="00EC72FE" w:rsidRPr="00EC72FE" w:rsidRDefault="00AF7F67" w:rsidP="00EC72FE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  <w:t>Anxiety Disorders</w:t>
            </w:r>
          </w:p>
        </w:tc>
        <w:tc>
          <w:tcPr>
            <w:tcW w:w="4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B26B4FE" w14:textId="5A5325E1" w:rsidR="00EC72FE" w:rsidRPr="00EC72FE" w:rsidRDefault="00AF7F67" w:rsidP="00EC72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hAnsi="Arial" w:cs="Arial"/>
                <w:color w:val="000000"/>
                <w:sz w:val="16"/>
                <w:szCs w:val="16"/>
              </w:rPr>
              <w:t xml:space="preserve">F40, F41, F93 </w:t>
            </w:r>
          </w:p>
        </w:tc>
      </w:tr>
      <w:tr w:rsidR="00AF7F67" w:rsidRPr="00EC72FE" w14:paraId="77469351" w14:textId="77777777" w:rsidTr="00AF7F6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F1457F0" w14:textId="074E54D2" w:rsidR="00EC72FE" w:rsidRPr="00EC72FE" w:rsidRDefault="00AF7F67" w:rsidP="00EC72FE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  <w:t>Cognitive Disorders</w:t>
            </w:r>
          </w:p>
        </w:tc>
        <w:tc>
          <w:tcPr>
            <w:tcW w:w="4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A7E3867" w14:textId="4E517A7A" w:rsidR="00EC72FE" w:rsidRPr="00EC72FE" w:rsidRDefault="00AF7F67" w:rsidP="00EC72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hAnsi="Arial" w:cs="Arial"/>
                <w:color w:val="000000"/>
                <w:sz w:val="16"/>
                <w:szCs w:val="16"/>
              </w:rPr>
              <w:t xml:space="preserve">F00, F01, F02, F03, F04, F05, F06, F07, F09, G30 </w:t>
            </w:r>
          </w:p>
        </w:tc>
      </w:tr>
      <w:tr w:rsidR="00AF7F67" w:rsidRPr="00EC72FE" w14:paraId="747DAC2C" w14:textId="77777777" w:rsidTr="00AF7F6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98E8AB3" w14:textId="2D019C59" w:rsidR="00EC72FE" w:rsidRPr="00EC72FE" w:rsidRDefault="00AF7F67" w:rsidP="00EC72FE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  <w:t>Developmental Disorders</w:t>
            </w:r>
          </w:p>
        </w:tc>
        <w:tc>
          <w:tcPr>
            <w:tcW w:w="4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C6BF409" w14:textId="3A366037" w:rsidR="00EC72FE" w:rsidRPr="00EC72FE" w:rsidRDefault="00AF7F67" w:rsidP="00EC72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hAnsi="Arial" w:cs="Arial"/>
                <w:color w:val="000000"/>
                <w:sz w:val="16"/>
                <w:szCs w:val="16"/>
              </w:rPr>
              <w:t>F80, F81, F82, F83, F84, F88, F89, F90, F94, F95, F98</w:t>
            </w:r>
          </w:p>
        </w:tc>
      </w:tr>
      <w:tr w:rsidR="00AF7F67" w:rsidRPr="00EC72FE" w14:paraId="26F7AAD6" w14:textId="77777777" w:rsidTr="00AF7F6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44308F3" w14:textId="437C38F9" w:rsidR="00EC72FE" w:rsidRPr="00EC72FE" w:rsidRDefault="00AF7F67" w:rsidP="00EC72FE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  <w:t>Disruptive, Impulse-Control, and Conduct Disorders</w:t>
            </w:r>
          </w:p>
        </w:tc>
        <w:tc>
          <w:tcPr>
            <w:tcW w:w="4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ABB1A95" w14:textId="1E43A42A" w:rsidR="00EC72FE" w:rsidRPr="00EC72FE" w:rsidRDefault="00AF7F67" w:rsidP="00EC72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hAnsi="Arial" w:cs="Arial"/>
                <w:color w:val="000000"/>
                <w:sz w:val="16"/>
                <w:szCs w:val="16"/>
              </w:rPr>
              <w:t>F63, F91, F92</w:t>
            </w:r>
          </w:p>
        </w:tc>
      </w:tr>
      <w:tr w:rsidR="00AF7F67" w:rsidRPr="00EC72FE" w14:paraId="659E88D8" w14:textId="77777777" w:rsidTr="00AF7F6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6618C04" w14:textId="72467FE5" w:rsidR="00EC72FE" w:rsidRPr="00EC72FE" w:rsidRDefault="00AF7F67" w:rsidP="00EC72FE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  <w:t>Feeding and Eating Disorders</w:t>
            </w:r>
          </w:p>
        </w:tc>
        <w:tc>
          <w:tcPr>
            <w:tcW w:w="4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74538BD" w14:textId="5772F44F" w:rsidR="00EC72FE" w:rsidRPr="00EC72FE" w:rsidRDefault="00AF7F67" w:rsidP="00EC72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hAnsi="Arial" w:cs="Arial"/>
                <w:color w:val="000000"/>
                <w:sz w:val="16"/>
                <w:szCs w:val="16"/>
              </w:rPr>
              <w:t>F50, F98</w:t>
            </w:r>
          </w:p>
        </w:tc>
      </w:tr>
      <w:tr w:rsidR="00AF7F67" w:rsidRPr="00EC72FE" w14:paraId="1E93FDDD" w14:textId="77777777" w:rsidTr="00AF7F6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DF4ACAD" w14:textId="02ADE23F" w:rsidR="00EC72FE" w:rsidRPr="00EC72FE" w:rsidRDefault="00AF7F67" w:rsidP="00EC72FE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  <w:t>Intentional self-harm</w:t>
            </w:r>
          </w:p>
        </w:tc>
        <w:tc>
          <w:tcPr>
            <w:tcW w:w="4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E911307" w14:textId="699488D6" w:rsidR="00EC72FE" w:rsidRPr="00EC72FE" w:rsidRDefault="00AF7F67" w:rsidP="00EC72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hAnsi="Arial" w:cs="Arial"/>
                <w:color w:val="000000"/>
                <w:sz w:val="16"/>
                <w:szCs w:val="16"/>
              </w:rPr>
              <w:t>X65, X68, X60, X61, X62, X63, X64, X66, X67, X69, X70, X71, X79, X72, X73, X74, X75, X77, X80, X81, X82, X83, X84, X78, X76</w:t>
            </w:r>
          </w:p>
        </w:tc>
      </w:tr>
      <w:tr w:rsidR="00AF7F67" w:rsidRPr="00EC72FE" w14:paraId="79B6557B" w14:textId="77777777" w:rsidTr="00AF7F6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E7EC6C0" w14:textId="6F4CF2EA" w:rsidR="00EC72FE" w:rsidRPr="00EC72FE" w:rsidRDefault="00AF7F67" w:rsidP="00EC72FE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  <w:t>Late effects (Sequelae) of self-injury</w:t>
            </w:r>
          </w:p>
        </w:tc>
        <w:tc>
          <w:tcPr>
            <w:tcW w:w="4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09B87D2" w14:textId="079C8A0F" w:rsidR="00EC72FE" w:rsidRPr="00EC72FE" w:rsidRDefault="00AF7F67" w:rsidP="00EC72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hAnsi="Arial" w:cs="Arial"/>
                <w:color w:val="000000"/>
                <w:sz w:val="16"/>
                <w:szCs w:val="16"/>
              </w:rPr>
              <w:t>Y87</w:t>
            </w:r>
          </w:p>
        </w:tc>
      </w:tr>
      <w:tr w:rsidR="00AF7F67" w:rsidRPr="00EC72FE" w14:paraId="2D49E090" w14:textId="77777777" w:rsidTr="00AF7F6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2FA59D9" w14:textId="6EA76371" w:rsidR="00EC72FE" w:rsidRPr="00EC72FE" w:rsidRDefault="00AF7F67" w:rsidP="00EC72FE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  <w:t>Mood Disorders</w:t>
            </w:r>
          </w:p>
        </w:tc>
        <w:tc>
          <w:tcPr>
            <w:tcW w:w="4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955D7F0" w14:textId="5B03599E" w:rsidR="00EC72FE" w:rsidRPr="00EC72FE" w:rsidRDefault="00AF7F67" w:rsidP="00EC72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hAnsi="Arial" w:cs="Arial"/>
                <w:color w:val="000000"/>
                <w:sz w:val="16"/>
                <w:szCs w:val="16"/>
              </w:rPr>
              <w:t>F30, F31, F32, F33, F34, F38, F39</w:t>
            </w:r>
          </w:p>
        </w:tc>
      </w:tr>
      <w:tr w:rsidR="00AF7F67" w:rsidRPr="00EC72FE" w14:paraId="5E2D60B6" w14:textId="77777777" w:rsidTr="00AF7F6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638CE01" w14:textId="3746A505" w:rsidR="00EC72FE" w:rsidRPr="00EC72FE" w:rsidRDefault="00AF7F67" w:rsidP="00EC72FE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  <w:t>Neurodevelopmental Disorders</w:t>
            </w:r>
          </w:p>
        </w:tc>
        <w:tc>
          <w:tcPr>
            <w:tcW w:w="4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C43C019" w14:textId="35CBC036" w:rsidR="00EC72FE" w:rsidRPr="00EC72FE" w:rsidRDefault="00AF7F67" w:rsidP="00EC72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hAnsi="Arial" w:cs="Arial"/>
                <w:color w:val="000000"/>
                <w:sz w:val="16"/>
                <w:szCs w:val="16"/>
              </w:rPr>
              <w:t>F70, F71, F72, F73, F78, F79</w:t>
            </w:r>
          </w:p>
        </w:tc>
      </w:tr>
      <w:tr w:rsidR="00AF7F67" w:rsidRPr="00EC72FE" w14:paraId="4C0CED4C" w14:textId="77777777" w:rsidTr="00AF7F6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DE419F6" w14:textId="58070E5C" w:rsidR="00EC72FE" w:rsidRPr="00EC72FE" w:rsidRDefault="00AF7F67" w:rsidP="00EC72FE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  <w:t>Obsessive-Compulsive and Related Disorders</w:t>
            </w:r>
          </w:p>
        </w:tc>
        <w:tc>
          <w:tcPr>
            <w:tcW w:w="4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2C49ECE" w14:textId="66737E06" w:rsidR="00EC72FE" w:rsidRPr="00EC72FE" w:rsidRDefault="00AF7F67" w:rsidP="00EC72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hAnsi="Arial" w:cs="Arial"/>
                <w:color w:val="000000"/>
                <w:sz w:val="16"/>
                <w:szCs w:val="16"/>
              </w:rPr>
              <w:t>F42, F63</w:t>
            </w:r>
          </w:p>
        </w:tc>
      </w:tr>
      <w:tr w:rsidR="00AF7F67" w:rsidRPr="00EC72FE" w14:paraId="7CFCFFA6" w14:textId="77777777" w:rsidTr="00AF7F6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6F859C0" w14:textId="71BBFD6C" w:rsidR="00EC72FE" w:rsidRPr="00EC72FE" w:rsidRDefault="00AF7F67" w:rsidP="00EC72FE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  <w:t>Other Mental Health Disorders</w:t>
            </w:r>
          </w:p>
        </w:tc>
        <w:tc>
          <w:tcPr>
            <w:tcW w:w="4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097DCC4" w14:textId="640E209E" w:rsidR="00EC72FE" w:rsidRPr="00EC72FE" w:rsidRDefault="00AF7F67" w:rsidP="00EC72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hAnsi="Arial" w:cs="Arial"/>
                <w:color w:val="000000"/>
                <w:sz w:val="16"/>
                <w:szCs w:val="16"/>
              </w:rPr>
              <w:t>F44, F45, F48, F53, F54, F59, F99, G21, G24, G25, T50, T74, Z00, Z04</w:t>
            </w:r>
          </w:p>
        </w:tc>
      </w:tr>
      <w:tr w:rsidR="00AF7F67" w:rsidRPr="00EC72FE" w14:paraId="2A631782" w14:textId="77777777" w:rsidTr="00AF7F6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0E88934" w14:textId="0A4BD7B5" w:rsidR="00EC72FE" w:rsidRPr="00EC72FE" w:rsidRDefault="00AF7F67" w:rsidP="00EC72FE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  <w:t>Personality Disorders</w:t>
            </w:r>
          </w:p>
        </w:tc>
        <w:tc>
          <w:tcPr>
            <w:tcW w:w="4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3E45A25" w14:textId="7DE20CB3" w:rsidR="00EC72FE" w:rsidRPr="00EC72FE" w:rsidRDefault="00AF7F67" w:rsidP="00EC72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hAnsi="Arial" w:cs="Arial"/>
                <w:color w:val="000000"/>
                <w:sz w:val="16"/>
                <w:szCs w:val="16"/>
              </w:rPr>
              <w:t>F60, F61, F62, F68, F69</w:t>
            </w:r>
          </w:p>
        </w:tc>
      </w:tr>
      <w:tr w:rsidR="00AF7F67" w:rsidRPr="00EC72FE" w14:paraId="2E89E09E" w14:textId="77777777" w:rsidTr="00AF7F6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6899671" w14:textId="58C8E2DD" w:rsidR="00EC72FE" w:rsidRPr="00EC72FE" w:rsidRDefault="00AF7F67" w:rsidP="00EC72FE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  <w:t>Schizophrenia and Other Psychotic Disorder</w:t>
            </w:r>
          </w:p>
        </w:tc>
        <w:tc>
          <w:tcPr>
            <w:tcW w:w="4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75D3A13" w14:textId="704EB3A3" w:rsidR="00EC72FE" w:rsidRPr="00EC72FE" w:rsidRDefault="00AF7F67" w:rsidP="00EC72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hAnsi="Arial" w:cs="Arial"/>
                <w:color w:val="000000"/>
                <w:sz w:val="16"/>
                <w:szCs w:val="16"/>
              </w:rPr>
              <w:t>F20, F21, F22, F23, F24, F25, F28, F29</w:t>
            </w:r>
          </w:p>
        </w:tc>
      </w:tr>
      <w:tr w:rsidR="00AF7F67" w:rsidRPr="00EC72FE" w14:paraId="3C110ED1" w14:textId="77777777" w:rsidTr="00AF7F6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A7ACE95" w14:textId="627E5565" w:rsidR="00EC72FE" w:rsidRPr="00EC72FE" w:rsidRDefault="00AF7F67" w:rsidP="00EC72FE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  <w:t>Sexual and Gender Identity Disorders</w:t>
            </w:r>
          </w:p>
        </w:tc>
        <w:tc>
          <w:tcPr>
            <w:tcW w:w="4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4542B61" w14:textId="7660D220" w:rsidR="00EC72FE" w:rsidRPr="00EC72FE" w:rsidRDefault="00AF7F67" w:rsidP="00EC72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hAnsi="Arial" w:cs="Arial"/>
                <w:color w:val="000000"/>
                <w:sz w:val="16"/>
                <w:szCs w:val="16"/>
              </w:rPr>
              <w:t>F52, F64, F65, F66</w:t>
            </w:r>
          </w:p>
        </w:tc>
      </w:tr>
      <w:tr w:rsidR="00AF7F67" w:rsidRPr="00EC72FE" w14:paraId="234B288A" w14:textId="77777777" w:rsidTr="00AF7F6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57234F3" w14:textId="6150064F" w:rsidR="00EC72FE" w:rsidRPr="00EC72FE" w:rsidRDefault="00AF7F67" w:rsidP="00EC72FE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  <w:t>Sleep Disorders</w:t>
            </w:r>
          </w:p>
        </w:tc>
        <w:tc>
          <w:tcPr>
            <w:tcW w:w="4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96643FE" w14:textId="1313492D" w:rsidR="00EC72FE" w:rsidRPr="00EC72FE" w:rsidRDefault="00AF7F67" w:rsidP="00EC72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hAnsi="Arial" w:cs="Arial"/>
                <w:color w:val="000000"/>
                <w:sz w:val="16"/>
                <w:szCs w:val="16"/>
              </w:rPr>
              <w:t>F51, G47</w:t>
            </w:r>
          </w:p>
        </w:tc>
      </w:tr>
      <w:tr w:rsidR="00AF7F67" w:rsidRPr="00EC72FE" w14:paraId="1EA466A9" w14:textId="77777777" w:rsidTr="00AF7F6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55EF1A1" w14:textId="3A007490" w:rsidR="00EC72FE" w:rsidRPr="00EC72FE" w:rsidRDefault="00AF7F67" w:rsidP="00EC72FE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  <w:t>Substance-Related and Addictive Disorders</w:t>
            </w:r>
          </w:p>
        </w:tc>
        <w:tc>
          <w:tcPr>
            <w:tcW w:w="4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6686981" w14:textId="7AA8EC25" w:rsidR="00EC72FE" w:rsidRPr="00EC72FE" w:rsidRDefault="00AF7F67" w:rsidP="00EC72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hAnsi="Arial" w:cs="Arial"/>
                <w:color w:val="000000"/>
                <w:sz w:val="16"/>
                <w:szCs w:val="16"/>
              </w:rPr>
              <w:t>F10, F11, F12, F13, F14, F15, F16, F17, F18, F19, F55</w:t>
            </w:r>
          </w:p>
        </w:tc>
      </w:tr>
      <w:tr w:rsidR="00AF7F67" w:rsidRPr="00EC72FE" w14:paraId="008EC16B" w14:textId="77777777" w:rsidTr="00AF7F6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4033158" w14:textId="3765B01E" w:rsidR="00EC72FE" w:rsidRPr="00EC72FE" w:rsidRDefault="00AF7F67" w:rsidP="00AF7F67">
            <w:pPr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val="en-US"/>
              </w:rPr>
              <w:t>Trauma- and Stressor-Related Disorders</w:t>
            </w:r>
          </w:p>
        </w:tc>
        <w:tc>
          <w:tcPr>
            <w:tcW w:w="4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988CF8B" w14:textId="7CA0C26B" w:rsidR="00EC72FE" w:rsidRPr="00EC72FE" w:rsidRDefault="00AF7F67" w:rsidP="00EC72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</w:pPr>
            <w:r w:rsidRPr="00036FB7">
              <w:rPr>
                <w:rFonts w:ascii="Arial" w:hAnsi="Arial" w:cs="Arial"/>
                <w:color w:val="000000"/>
                <w:sz w:val="16"/>
                <w:szCs w:val="16"/>
              </w:rPr>
              <w:t>F43, F94</w:t>
            </w:r>
          </w:p>
        </w:tc>
      </w:tr>
    </w:tbl>
    <w:p w14:paraId="5D237F99" w14:textId="77777777" w:rsidR="00691B05" w:rsidRDefault="00A13263"/>
    <w:sectPr w:rsidR="00691B0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DU0NTE0NTA3tjRQ0lEKTi0uzszPAykwrAUAELhS3ywAAAA="/>
  </w:docVars>
  <w:rsids>
    <w:rsidRoot w:val="00F87D75"/>
    <w:rsid w:val="00036FB7"/>
    <w:rsid w:val="00061089"/>
    <w:rsid w:val="004C72D6"/>
    <w:rsid w:val="005D49E4"/>
    <w:rsid w:val="00A13263"/>
    <w:rsid w:val="00AF7F67"/>
    <w:rsid w:val="00D86209"/>
    <w:rsid w:val="00EC72FE"/>
    <w:rsid w:val="00F73222"/>
    <w:rsid w:val="00F87D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3FEC4"/>
  <w15:chartTrackingRefBased/>
  <w15:docId w15:val="{E88052A9-97C0-47FD-B0F7-03D667874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7D75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87D75"/>
    <w:pPr>
      <w:spacing w:after="0" w:line="240" w:lineRule="auto"/>
    </w:pPr>
    <w:rPr>
      <w:rFonts w:ascii="Segoe UI" w:hAnsi="Segoe UI" w:cs="Segoe UI"/>
      <w:sz w:val="18"/>
      <w:szCs w:val="18"/>
      <w:lang w:val="en-C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7D75"/>
    <w:rPr>
      <w:rFonts w:ascii="Segoe UI" w:hAnsi="Segoe UI" w:cs="Segoe UI"/>
      <w:sz w:val="18"/>
      <w:szCs w:val="18"/>
    </w:rPr>
  </w:style>
  <w:style w:type="table" w:customStyle="1" w:styleId="PlainTable32">
    <w:name w:val="Plain Table 32"/>
    <w:basedOn w:val="TableNormal"/>
    <w:next w:val="PlainTable3"/>
    <w:uiPriority w:val="43"/>
    <w:rsid w:val="00F87D75"/>
    <w:pPr>
      <w:spacing w:after="0" w:line="240" w:lineRule="auto"/>
    </w:pPr>
    <w:rPr>
      <w:lang w:val="en-US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F87D7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18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16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7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8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9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3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2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2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9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8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2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gary</Company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Williamson</dc:creator>
  <cp:keywords/>
  <dc:description/>
  <cp:lastModifiedBy>Katherine Rittenbach</cp:lastModifiedBy>
  <cp:revision>2</cp:revision>
  <dcterms:created xsi:type="dcterms:W3CDTF">2022-01-20T14:03:00Z</dcterms:created>
  <dcterms:modified xsi:type="dcterms:W3CDTF">2022-01-20T14:03:00Z</dcterms:modified>
</cp:coreProperties>
</file>